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3A229C" w14:textId="77777777" w:rsidR="004E7CAD" w:rsidRPr="00AC7342" w:rsidRDefault="004E7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bookmarkStart w:id="0" w:name="_GoBack"/>
      <w:bookmarkEnd w:id="0"/>
    </w:p>
    <w:p w14:paraId="0D3A229D" w14:textId="77777777" w:rsidR="004E7CAD" w:rsidRPr="00AC7342" w:rsidRDefault="004E7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3A229E" w14:textId="15F1C0C0" w:rsidR="004E7CAD" w:rsidRPr="00AC7342" w:rsidRDefault="00AC73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Pr>
          <w:rFonts w:eastAsia="Arial"/>
          <w:lang w:val="en-GB"/>
        </w:rPr>
        <w:t>[DATE]</w:t>
      </w:r>
    </w:p>
    <w:p w14:paraId="0D3A229F" w14:textId="77777777" w:rsidR="004E7CAD" w:rsidRPr="00AC7342" w:rsidRDefault="004E7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3A22A0" w14:textId="77777777" w:rsidR="004E7CAD" w:rsidRPr="00AC7342" w:rsidRDefault="004E7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3A22A1" w14:textId="77777777" w:rsidR="004E7CAD" w:rsidRPr="00AC7342" w:rsidRDefault="00367C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C7342">
        <w:rPr>
          <w:rFonts w:eastAsia="Arial"/>
          <w:lang w:val="en-US" w:eastAsia="en-US" w:bidi="en-US"/>
        </w:rPr>
        <w:t>Contact Name</w:t>
      </w:r>
    </w:p>
    <w:p w14:paraId="0D3A22A2" w14:textId="77777777" w:rsidR="004E7CAD" w:rsidRPr="00AC7342" w:rsidRDefault="00367C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C7342">
        <w:rPr>
          <w:rFonts w:eastAsia="Arial"/>
          <w:lang w:val="en-US" w:eastAsia="en-US" w:bidi="en-US"/>
        </w:rPr>
        <w:t>Address</w:t>
      </w:r>
    </w:p>
    <w:p w14:paraId="0D3A22A3" w14:textId="77777777" w:rsidR="004E7CAD" w:rsidRPr="00AC7342" w:rsidRDefault="00367C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C7342">
        <w:rPr>
          <w:rFonts w:eastAsia="Arial"/>
          <w:lang w:val="en-US" w:eastAsia="en-US" w:bidi="en-US"/>
        </w:rPr>
        <w:t>Address2</w:t>
      </w:r>
      <w:r w:rsidRPr="00AC7342">
        <w:rPr>
          <w:rFonts w:eastAsia="Arial"/>
          <w:lang w:val="en-US" w:eastAsia="en-US" w:bidi="en-US"/>
        </w:rPr>
        <w:tab/>
      </w:r>
    </w:p>
    <w:p w14:paraId="0D3A22A4" w14:textId="77777777" w:rsidR="004E7CAD" w:rsidRPr="00AC7342" w:rsidRDefault="00367C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C7342">
        <w:rPr>
          <w:rFonts w:eastAsia="Arial"/>
          <w:lang w:val="en-US" w:eastAsia="en-US" w:bidi="en-US"/>
        </w:rPr>
        <w:t>City, State/Province</w:t>
      </w:r>
    </w:p>
    <w:p w14:paraId="0D3A22A5" w14:textId="77777777" w:rsidR="004E7CAD" w:rsidRPr="00AC7342" w:rsidRDefault="00367C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C7342">
        <w:rPr>
          <w:rFonts w:eastAsia="Arial"/>
          <w:lang w:val="en-US" w:eastAsia="en-US" w:bidi="en-US"/>
        </w:rPr>
        <w:t>Zip/Postal Code</w:t>
      </w:r>
    </w:p>
    <w:p w14:paraId="0D3A22A6" w14:textId="77777777" w:rsidR="004E7CAD" w:rsidRPr="00AC7342" w:rsidRDefault="004E7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0D3A22A7" w14:textId="77777777" w:rsidR="004E7CAD" w:rsidRPr="00AC7342" w:rsidRDefault="004E7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0D3A22A8" w14:textId="77777777" w:rsidR="004E7CAD" w:rsidRPr="00AC7342" w:rsidRDefault="004E7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0D3A22A9" w14:textId="130A248A" w:rsidR="004E7CAD" w:rsidRPr="00AC7342" w:rsidRDefault="00AC73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sz w:val="26"/>
          <w:szCs w:val="26"/>
          <w:lang w:val="en-US" w:eastAsia="en-US" w:bidi="en-US"/>
        </w:rPr>
      </w:pPr>
      <w:r w:rsidRPr="00AC7342">
        <w:rPr>
          <w:rFonts w:eastAsia="Arial"/>
          <w:b/>
          <w:color w:val="000000"/>
          <w:sz w:val="26"/>
          <w:szCs w:val="26"/>
          <w:lang w:val="en-US" w:eastAsia="en-US" w:bidi="en-US"/>
        </w:rPr>
        <w:t>RE</w:t>
      </w:r>
      <w:r w:rsidR="00367CDD" w:rsidRPr="00AC7342">
        <w:rPr>
          <w:rFonts w:eastAsia="Arial"/>
          <w:b/>
          <w:color w:val="000000"/>
          <w:sz w:val="26"/>
          <w:szCs w:val="26"/>
          <w:lang w:val="en-US" w:eastAsia="en-US" w:bidi="en-US"/>
        </w:rPr>
        <w:t>: ACKNOWLEDGMENT OF MERCHANDISE RETURNED FOR REPAIR</w:t>
      </w:r>
    </w:p>
    <w:p w14:paraId="0D3A22AA" w14:textId="77777777" w:rsidR="004E7CAD" w:rsidRPr="00AC7342" w:rsidRDefault="004E7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6"/>
          <w:szCs w:val="26"/>
          <w:lang w:val="en-US" w:eastAsia="en-US" w:bidi="en-US"/>
        </w:rPr>
      </w:pPr>
    </w:p>
    <w:p w14:paraId="0D3A22AB" w14:textId="77777777" w:rsidR="004E7CAD" w:rsidRPr="00AC7342" w:rsidRDefault="004E7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0D3A22AC" w14:textId="77777777" w:rsidR="004E7CAD" w:rsidRPr="00AC7342" w:rsidRDefault="00367C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AC7342">
        <w:rPr>
          <w:rFonts w:eastAsia="Arial"/>
          <w:color w:val="000000"/>
          <w:lang w:val="en-US" w:eastAsia="en-US" w:bidi="en-US"/>
        </w:rPr>
        <w:t>Dear [CONTACT NAME],</w:t>
      </w:r>
    </w:p>
    <w:p w14:paraId="0D3A22AD" w14:textId="767C3B65" w:rsidR="004E7CAD" w:rsidRDefault="004E7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FF93FF" w14:textId="77777777" w:rsidR="00AC7342" w:rsidRPr="00AC7342" w:rsidRDefault="00AC73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3A22AE" w14:textId="575BD235" w:rsidR="004E7CAD" w:rsidRPr="00AC7342" w:rsidRDefault="00367C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C7342">
        <w:rPr>
          <w:rFonts w:ascii="Times New Roman" w:eastAsia="Arial" w:hAnsi="Times New Roman" w:cs="Times New Roman"/>
          <w:sz w:val="24"/>
          <w:szCs w:val="24"/>
          <w:lang w:val="en-US" w:eastAsia="en-US" w:bidi="en-US"/>
        </w:rPr>
        <w:t xml:space="preserve">The [PRODUCT NAME AND MODEL NUMBER] that you </w:t>
      </w:r>
      <w:r w:rsidR="004D015D">
        <w:rPr>
          <w:rFonts w:ascii="Times New Roman" w:eastAsia="Arial" w:hAnsi="Times New Roman" w:cs="Times New Roman"/>
          <w:sz w:val="24"/>
          <w:szCs w:val="24"/>
          <w:lang w:val="en-US" w:eastAsia="en-US" w:bidi="en-US"/>
        </w:rPr>
        <w:t>sent</w:t>
      </w:r>
      <w:r w:rsidRPr="00AC7342">
        <w:rPr>
          <w:rFonts w:ascii="Times New Roman" w:eastAsia="Arial" w:hAnsi="Times New Roman" w:cs="Times New Roman"/>
          <w:sz w:val="24"/>
          <w:szCs w:val="24"/>
          <w:lang w:val="en-US" w:eastAsia="en-US" w:bidi="en-US"/>
        </w:rPr>
        <w:t xml:space="preserve"> to us for repair</w:t>
      </w:r>
      <w:r w:rsidR="004D015D">
        <w:rPr>
          <w:rFonts w:ascii="Times New Roman" w:eastAsia="Arial" w:hAnsi="Times New Roman" w:cs="Times New Roman"/>
          <w:sz w:val="24"/>
          <w:szCs w:val="24"/>
          <w:lang w:val="en-US" w:eastAsia="en-US" w:bidi="en-US"/>
        </w:rPr>
        <w:t>s</w:t>
      </w:r>
      <w:r w:rsidRPr="00AC7342">
        <w:rPr>
          <w:rFonts w:ascii="Times New Roman" w:eastAsia="Arial" w:hAnsi="Times New Roman" w:cs="Times New Roman"/>
          <w:sz w:val="24"/>
          <w:szCs w:val="24"/>
          <w:lang w:val="en-US" w:eastAsia="en-US" w:bidi="en-US"/>
        </w:rPr>
        <w:t xml:space="preserve"> was received on [DATE]. We will be returning it to you as soon as the necessary adjustments are made.</w:t>
      </w:r>
    </w:p>
    <w:p w14:paraId="0D3A22AF" w14:textId="77777777" w:rsidR="004E7CAD" w:rsidRPr="00AC7342" w:rsidRDefault="004E7CA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3A22B0" w14:textId="7213ECD2" w:rsidR="004E7CAD" w:rsidRPr="00AC7342" w:rsidRDefault="00367C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C7342">
        <w:rPr>
          <w:rFonts w:ascii="Times New Roman" w:eastAsia="Arial" w:hAnsi="Times New Roman" w:cs="Times New Roman"/>
          <w:sz w:val="24"/>
          <w:szCs w:val="24"/>
          <w:lang w:val="en-US" w:eastAsia="en-US" w:bidi="en-US"/>
        </w:rPr>
        <w:t xml:space="preserve">We are </w:t>
      </w:r>
      <w:r w:rsidR="00E700D8">
        <w:rPr>
          <w:rFonts w:ascii="Times New Roman" w:eastAsia="Arial" w:hAnsi="Times New Roman" w:cs="Times New Roman"/>
          <w:sz w:val="24"/>
          <w:szCs w:val="24"/>
          <w:lang w:val="en-US" w:eastAsia="en-US" w:bidi="en-US"/>
        </w:rPr>
        <w:t>regretful</w:t>
      </w:r>
      <w:r w:rsidRPr="00AC7342">
        <w:rPr>
          <w:rFonts w:ascii="Times New Roman" w:eastAsia="Arial" w:hAnsi="Times New Roman" w:cs="Times New Roman"/>
          <w:sz w:val="24"/>
          <w:szCs w:val="24"/>
          <w:lang w:val="en-US" w:eastAsia="en-US" w:bidi="en-US"/>
        </w:rPr>
        <w:t xml:space="preserve"> that you e</w:t>
      </w:r>
      <w:r w:rsidR="00650D1C">
        <w:rPr>
          <w:rFonts w:ascii="Times New Roman" w:eastAsia="Arial" w:hAnsi="Times New Roman" w:cs="Times New Roman"/>
          <w:sz w:val="24"/>
          <w:szCs w:val="24"/>
          <w:lang w:val="en-US" w:eastAsia="en-US" w:bidi="en-US"/>
        </w:rPr>
        <w:t>ncounter</w:t>
      </w:r>
      <w:r w:rsidRPr="00AC7342">
        <w:rPr>
          <w:rFonts w:ascii="Times New Roman" w:eastAsia="Arial" w:hAnsi="Times New Roman" w:cs="Times New Roman"/>
          <w:sz w:val="24"/>
          <w:szCs w:val="24"/>
          <w:lang w:val="en-US" w:eastAsia="en-US" w:bidi="en-US"/>
        </w:rPr>
        <w:t xml:space="preserve">ed a problem with our product and </w:t>
      </w:r>
      <w:r w:rsidRPr="001E28C4">
        <w:rPr>
          <w:rFonts w:ascii="Times New Roman" w:eastAsia="Arial" w:hAnsi="Times New Roman" w:cs="Times New Roman"/>
          <w:noProof/>
          <w:sz w:val="24"/>
          <w:szCs w:val="24"/>
          <w:lang w:val="en-US" w:eastAsia="en-US" w:bidi="en-US"/>
        </w:rPr>
        <w:t>want</w:t>
      </w:r>
      <w:r w:rsidR="001E28C4">
        <w:rPr>
          <w:rFonts w:ascii="Times New Roman" w:eastAsia="Arial" w:hAnsi="Times New Roman" w:cs="Times New Roman"/>
          <w:noProof/>
          <w:sz w:val="24"/>
          <w:szCs w:val="24"/>
          <w:lang w:val="en-US" w:eastAsia="en-US" w:bidi="en-US"/>
        </w:rPr>
        <w:t>ed</w:t>
      </w:r>
      <w:r w:rsidRPr="00AC7342">
        <w:rPr>
          <w:rFonts w:ascii="Times New Roman" w:eastAsia="Arial" w:hAnsi="Times New Roman" w:cs="Times New Roman"/>
          <w:sz w:val="24"/>
          <w:szCs w:val="24"/>
          <w:lang w:val="en-US" w:eastAsia="en-US" w:bidi="en-US"/>
        </w:rPr>
        <w:t xml:space="preserve"> to thank you for purchasing a</w:t>
      </w:r>
    </w:p>
    <w:p w14:paraId="0D3A22B1" w14:textId="77777777" w:rsidR="004E7CAD" w:rsidRPr="00AC7342" w:rsidRDefault="00367C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C7342">
        <w:rPr>
          <w:rFonts w:ascii="Times New Roman" w:eastAsia="Arial" w:hAnsi="Times New Roman" w:cs="Times New Roman"/>
          <w:sz w:val="24"/>
          <w:szCs w:val="24"/>
          <w:lang w:val="en-US" w:eastAsia="en-US" w:bidi="en-US"/>
        </w:rPr>
        <w:t>[PRODUCT NAME].</w:t>
      </w:r>
    </w:p>
    <w:p w14:paraId="0D3A22B2" w14:textId="77777777" w:rsidR="004E7CAD" w:rsidRPr="00AC7342" w:rsidRDefault="004E7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3A22B3" w14:textId="77777777" w:rsidR="004E7CAD" w:rsidRPr="00AC7342" w:rsidRDefault="004E7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3A22B4" w14:textId="58922CD4" w:rsidR="004E7CAD" w:rsidRPr="00AC7342" w:rsidRDefault="00AC73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Kind Regards</w:t>
      </w:r>
      <w:r w:rsidR="00367CDD" w:rsidRPr="00AC7342">
        <w:rPr>
          <w:rFonts w:eastAsia="Arial"/>
          <w:lang w:val="en-US" w:eastAsia="en-US" w:bidi="en-US"/>
        </w:rPr>
        <w:t>,</w:t>
      </w:r>
    </w:p>
    <w:p w14:paraId="0D3A22B5" w14:textId="77777777" w:rsidR="004E7CAD" w:rsidRPr="00AC7342" w:rsidRDefault="004E7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3A22B6" w14:textId="77777777" w:rsidR="004E7CAD" w:rsidRPr="00AC7342" w:rsidRDefault="004E7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3A22B7" w14:textId="77777777" w:rsidR="004E7CAD" w:rsidRPr="00AC7342" w:rsidRDefault="004E7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3A22B8" w14:textId="77777777" w:rsidR="004E7CAD" w:rsidRPr="00AC7342" w:rsidRDefault="004E7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3A22B9" w14:textId="77777777" w:rsidR="004E7CAD" w:rsidRPr="00AC7342" w:rsidRDefault="00367C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C7342">
        <w:rPr>
          <w:rFonts w:eastAsia="Arial"/>
          <w:lang w:val="en-US" w:eastAsia="en-US" w:bidi="en-US"/>
        </w:rPr>
        <w:t>[YOUR NAME]</w:t>
      </w:r>
    </w:p>
    <w:p w14:paraId="0D3A22BA" w14:textId="77777777" w:rsidR="004E7CAD" w:rsidRPr="00AC7342" w:rsidRDefault="00367C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AC7342">
        <w:rPr>
          <w:rFonts w:eastAsia="Arial"/>
          <w:color w:val="000000"/>
          <w:lang w:val="en-US" w:eastAsia="en-US" w:bidi="en-US"/>
        </w:rPr>
        <w:t>[YOUR TITLE]</w:t>
      </w:r>
    </w:p>
    <w:p w14:paraId="0D3A22BB" w14:textId="77777777" w:rsidR="004E7CAD" w:rsidRPr="00AC7342" w:rsidRDefault="00367C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AC7342">
        <w:rPr>
          <w:rFonts w:eastAsia="Arial"/>
          <w:color w:val="000000"/>
          <w:lang w:val="en-US" w:eastAsia="en-US" w:bidi="en-US"/>
        </w:rPr>
        <w:t>[YOUR PHONE NUMBER]</w:t>
      </w:r>
    </w:p>
    <w:p w14:paraId="0D3A22BC" w14:textId="77777777" w:rsidR="004E7CAD" w:rsidRPr="00AC7342" w:rsidRDefault="00367C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AC7342">
        <w:rPr>
          <w:rFonts w:eastAsia="Arial"/>
          <w:color w:val="000000"/>
          <w:lang w:val="en-US" w:eastAsia="en-US" w:bidi="en-US"/>
        </w:rPr>
        <w:t xml:space="preserve">[YOUREMAIL@YOURCOMPANY.COM] </w:t>
      </w:r>
    </w:p>
    <w:p w14:paraId="0D3A22BD" w14:textId="77777777" w:rsidR="004E7CAD" w:rsidRDefault="004E7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D3A22BE" w14:textId="77777777" w:rsidR="004E7CAD" w:rsidRDefault="004E7CA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D3A22BF" w14:textId="77777777" w:rsidR="004E7CAD" w:rsidRDefault="004E7CA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D3A22C0" w14:textId="77777777" w:rsidR="004E7CAD" w:rsidRDefault="004E7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sectPr w:rsidR="004E7CAD">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E63915" w14:textId="77777777" w:rsidR="00F83968" w:rsidRDefault="00F83968">
      <w:r>
        <w:separator/>
      </w:r>
    </w:p>
  </w:endnote>
  <w:endnote w:type="continuationSeparator" w:id="0">
    <w:p w14:paraId="7F5022E8" w14:textId="77777777" w:rsidR="00F83968" w:rsidRDefault="00F839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A22C2" w14:textId="77777777" w:rsidR="004E7CAD" w:rsidRDefault="00367CD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0D3A22C3" w14:textId="77777777" w:rsidR="004E7CAD" w:rsidRDefault="00367CD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0D3A22C4" w14:textId="77777777" w:rsidR="004E7CAD" w:rsidRDefault="00367CD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0D3A22C5" w14:textId="77777777" w:rsidR="004E7CAD" w:rsidRDefault="0017396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367CDD">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B23BEE" w14:textId="77777777" w:rsidR="00F83968" w:rsidRDefault="00F83968">
      <w:r>
        <w:separator/>
      </w:r>
    </w:p>
  </w:footnote>
  <w:footnote w:type="continuationSeparator" w:id="0">
    <w:p w14:paraId="18A8127F" w14:textId="77777777" w:rsidR="00F83968" w:rsidRDefault="00F839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A22C1" w14:textId="77777777" w:rsidR="004E7CAD" w:rsidRDefault="004E7CAD">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1sjAwBpLGJuaGFko6SsGpxcWZ+XkgBUa1AMqWKfwsAAAA"/>
    <w:docVar w:name="Description" w:val="Use this template to  acknowledge receipt of returned merchandise? You may also find other merchandise related document templates that may be helpful to you and your business here https://www.templateguru.co.za/documents/selling-merchandise/ and other operations and logistics templates here https://www.templateguru.co.za/templates/operations-logistics/"/>
    <w:docVar w:name="Excerpt" w:val="The [PRODUCT NAME AND MODEL NUMBER] that you sent to us for repairs was received_x000a_on [DATE]. We will be returning it to you as soon as the necessary adjustments are made."/>
    <w:docVar w:name="Tags" w:val="equipment, logistics, business documents, entrepreneurship, entrepreneur, lease, transfer, operations, notification, partnership, pledge, commercial, cancellation, discount, delayed, demand, return, goods, back order, cancellation, suspend, positive, information, request, merchandise, new supplier, return, acknowledgment of merchandise returned for repair template, acknowledgment of merchandise returned for repair example"/>
  </w:docVars>
  <w:rsids>
    <w:rsidRoot w:val="004E7CAD"/>
    <w:rsid w:val="0017396A"/>
    <w:rsid w:val="001E28C4"/>
    <w:rsid w:val="00294B83"/>
    <w:rsid w:val="00367CDD"/>
    <w:rsid w:val="004D015D"/>
    <w:rsid w:val="004E7CAD"/>
    <w:rsid w:val="00650D1C"/>
    <w:rsid w:val="0093263A"/>
    <w:rsid w:val="009A301A"/>
    <w:rsid w:val="009F5124"/>
    <w:rsid w:val="00AC7342"/>
    <w:rsid w:val="00E700D8"/>
    <w:rsid w:val="00F83968"/>
    <w:rsid w:val="00FC51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A2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82</Words>
  <Characters>446</Characters>
  <Application>Microsoft Office Word</Application>
  <DocSecurity>0</DocSecurity>
  <Lines>3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2T09:07:00Z</dcterms:created>
  <dcterms:modified xsi:type="dcterms:W3CDTF">2019-10-21T19:15:00Z</dcterms:modified>
  <cp:category/>
</cp:coreProperties>
</file>